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5343EC" w14:textId="2510D41C" w:rsidR="00094C23" w:rsidRDefault="00BF2E17" w:rsidP="00BF2E17">
      <w:pPr>
        <w:pStyle w:val="ListParagraph"/>
        <w:numPr>
          <w:ilvl w:val="0"/>
          <w:numId w:val="1"/>
        </w:numPr>
        <w:tabs>
          <w:tab w:val="left" w:pos="2257"/>
        </w:tabs>
      </w:pPr>
      <w:r>
        <w:t>Use Flask for web app framework</w:t>
      </w:r>
    </w:p>
    <w:p w14:paraId="25ED0C60" w14:textId="7427A5D4" w:rsidR="00BF2E17" w:rsidRDefault="00AB28B7" w:rsidP="00BF2E17">
      <w:pPr>
        <w:pStyle w:val="ListParagraph"/>
        <w:numPr>
          <w:ilvl w:val="0"/>
          <w:numId w:val="1"/>
        </w:numPr>
        <w:tabs>
          <w:tab w:val="left" w:pos="2257"/>
        </w:tabs>
      </w:pPr>
      <w:r>
        <w:t>Train and save ML model, save using joblib or pickle</w:t>
      </w:r>
    </w:p>
    <w:p w14:paraId="319F7EA4" w14:textId="6FC3A273" w:rsidR="00AB28B7" w:rsidRDefault="00AB28B7" w:rsidP="00BF2E17">
      <w:pPr>
        <w:pStyle w:val="ListParagraph"/>
        <w:numPr>
          <w:ilvl w:val="0"/>
          <w:numId w:val="1"/>
        </w:numPr>
        <w:tabs>
          <w:tab w:val="left" w:pos="2257"/>
        </w:tabs>
      </w:pPr>
      <w:r>
        <w:t xml:space="preserve">Create API to serve the model </w:t>
      </w:r>
    </w:p>
    <w:p w14:paraId="7F970AC1" w14:textId="7110D24E" w:rsidR="00AB28B7" w:rsidRDefault="00EF1903" w:rsidP="00BF2E17">
      <w:pPr>
        <w:pStyle w:val="ListParagraph"/>
        <w:numPr>
          <w:ilvl w:val="0"/>
          <w:numId w:val="1"/>
        </w:numPr>
        <w:tabs>
          <w:tab w:val="left" w:pos="2257"/>
        </w:tabs>
      </w:pPr>
      <w:r>
        <w:t>Deploy API (backend)</w:t>
      </w:r>
    </w:p>
    <w:p w14:paraId="783CA2B5" w14:textId="5047D00D" w:rsidR="00EF1903" w:rsidRDefault="00EF1903" w:rsidP="00BF2E17">
      <w:pPr>
        <w:pStyle w:val="ListParagraph"/>
        <w:numPr>
          <w:ilvl w:val="0"/>
          <w:numId w:val="1"/>
        </w:numPr>
        <w:tabs>
          <w:tab w:val="left" w:pos="2257"/>
        </w:tabs>
      </w:pPr>
      <w:r>
        <w:t>Connect API to front end</w:t>
      </w:r>
    </w:p>
    <w:p w14:paraId="5DEAFB6C" w14:textId="49ABF763" w:rsidR="00EF1903" w:rsidRDefault="00EF1903" w:rsidP="00BF2E17">
      <w:pPr>
        <w:pStyle w:val="ListParagraph"/>
        <w:numPr>
          <w:ilvl w:val="0"/>
          <w:numId w:val="1"/>
        </w:numPr>
        <w:tabs>
          <w:tab w:val="left" w:pos="2257"/>
        </w:tabs>
      </w:pPr>
      <w:r>
        <w:t>Deploy web application</w:t>
      </w:r>
    </w:p>
    <w:p w14:paraId="6F4412E8" w14:textId="77777777" w:rsidR="00272FE8" w:rsidRPr="00272FE8" w:rsidRDefault="00272FE8" w:rsidP="00272FE8">
      <w:pPr>
        <w:tabs>
          <w:tab w:val="left" w:pos="2257"/>
        </w:tabs>
        <w:rPr>
          <w:u w:val="single"/>
        </w:rPr>
      </w:pPr>
    </w:p>
    <w:p w14:paraId="0607E0C9" w14:textId="2ADAC3BD" w:rsidR="00272FE8" w:rsidRDefault="00272FE8" w:rsidP="00272FE8">
      <w:pPr>
        <w:tabs>
          <w:tab w:val="left" w:pos="2257"/>
        </w:tabs>
        <w:rPr>
          <w:u w:val="single"/>
        </w:rPr>
      </w:pPr>
      <w:r w:rsidRPr="00272FE8">
        <w:rPr>
          <w:u w:val="single"/>
        </w:rPr>
        <w:t>Using Flask</w:t>
      </w:r>
    </w:p>
    <w:p w14:paraId="74C2368C" w14:textId="4A32FC43" w:rsidR="002A5D4F" w:rsidRDefault="002A5D4F" w:rsidP="00272FE8">
      <w:pPr>
        <w:tabs>
          <w:tab w:val="left" w:pos="2257"/>
        </w:tabs>
        <w:rPr>
          <w:u w:val="single"/>
        </w:rPr>
      </w:pPr>
      <w:hyperlink r:id="rId5" w:history="1">
        <w:r w:rsidRPr="00A95CB0">
          <w:rPr>
            <w:rStyle w:val="Hyperlink"/>
          </w:rPr>
          <w:t>https://flask.palletsprojects.com/en/stable/quickstart/</w:t>
        </w:r>
      </w:hyperlink>
    </w:p>
    <w:p w14:paraId="5B03B7A8" w14:textId="0BDC6F21" w:rsidR="002A5D4F" w:rsidRPr="002A5D4F" w:rsidRDefault="002A5D4F" w:rsidP="002A5D4F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t>Import flask into python</w:t>
      </w:r>
    </w:p>
    <w:p w14:paraId="7033A612" w14:textId="29E24376" w:rsidR="002A5D4F" w:rsidRPr="00CA4674" w:rsidRDefault="00CA4674" w:rsidP="002A5D4F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t>Create an instance of flask</w:t>
      </w:r>
    </w:p>
    <w:p w14:paraId="29F1FA62" w14:textId="1587EF1B" w:rsidR="00CA4674" w:rsidRPr="00FB1A5D" w:rsidRDefault="00CA4674" w:rsidP="00FB1A5D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t>Use route() decorator to tell Flask what URL should triger unction</w:t>
      </w:r>
    </w:p>
    <w:p w14:paraId="2EE57B19" w14:textId="77777777" w:rsidR="00FB1A5D" w:rsidRDefault="00FB1A5D" w:rsidP="00FB1A5D">
      <w:pPr>
        <w:tabs>
          <w:tab w:val="left" w:pos="2257"/>
        </w:tabs>
        <w:rPr>
          <w:u w:val="single"/>
        </w:rPr>
      </w:pPr>
    </w:p>
    <w:p w14:paraId="6DE52D56" w14:textId="0ED3AC47" w:rsidR="00FB1A5D" w:rsidRDefault="00FB1A5D" w:rsidP="00FB1A5D">
      <w:pPr>
        <w:tabs>
          <w:tab w:val="left" w:pos="2257"/>
        </w:tabs>
        <w:rPr>
          <w:u w:val="single"/>
        </w:rPr>
      </w:pPr>
      <w:r>
        <w:rPr>
          <w:u w:val="single"/>
        </w:rPr>
        <w:t xml:space="preserve">Save ML Model </w:t>
      </w:r>
    </w:p>
    <w:p w14:paraId="2AA94D36" w14:textId="77AA9F88" w:rsidR="00FB1A5D" w:rsidRPr="00D138B2" w:rsidRDefault="00D138B2" w:rsidP="00D138B2">
      <w:pPr>
        <w:pStyle w:val="ListParagraph"/>
        <w:numPr>
          <w:ilvl w:val="0"/>
          <w:numId w:val="3"/>
        </w:numPr>
        <w:tabs>
          <w:tab w:val="left" w:pos="2257"/>
        </w:tabs>
      </w:pPr>
      <w:r w:rsidRPr="00D138B2">
        <w:t>Object serialisation</w:t>
      </w:r>
    </w:p>
    <w:p w14:paraId="76D39420" w14:textId="77777777" w:rsidR="00D138B2" w:rsidRDefault="00D138B2" w:rsidP="002A0116">
      <w:pPr>
        <w:tabs>
          <w:tab w:val="left" w:pos="2257"/>
        </w:tabs>
      </w:pPr>
    </w:p>
    <w:p w14:paraId="2293E569" w14:textId="7440A66D" w:rsidR="002A0116" w:rsidRDefault="002A0116" w:rsidP="002A0116">
      <w:pPr>
        <w:tabs>
          <w:tab w:val="left" w:pos="2257"/>
        </w:tabs>
        <w:rPr>
          <w:u w:val="single"/>
        </w:rPr>
      </w:pPr>
      <w:r w:rsidRPr="002A0116">
        <w:rPr>
          <w:u w:val="single"/>
        </w:rPr>
        <w:t xml:space="preserve">Create API to serve </w:t>
      </w:r>
    </w:p>
    <w:p w14:paraId="2954B192" w14:textId="227DCCF4" w:rsidR="002A0116" w:rsidRPr="000C70A4" w:rsidRDefault="000C70A4" w:rsidP="002A0116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t xml:space="preserve">API endpoint that accepts input data and returns predictions </w:t>
      </w:r>
    </w:p>
    <w:p w14:paraId="4F985D52" w14:textId="6F343AE0" w:rsidR="00360D71" w:rsidRPr="00AE3AE6" w:rsidRDefault="00360D71" w:rsidP="00AE3AE6">
      <w:pPr>
        <w:tabs>
          <w:tab w:val="left" w:pos="2257"/>
        </w:tabs>
        <w:rPr>
          <w:u w:val="single"/>
        </w:rPr>
      </w:pPr>
    </w:p>
    <w:p w14:paraId="382DE2B3" w14:textId="3AB6719D" w:rsidR="00AE3AE6" w:rsidRDefault="00AE3AE6" w:rsidP="00AE3AE6">
      <w:pPr>
        <w:tabs>
          <w:tab w:val="left" w:pos="2257"/>
        </w:tabs>
        <w:rPr>
          <w:u w:val="single"/>
        </w:rPr>
      </w:pPr>
      <w:r w:rsidRPr="00AE3AE6">
        <w:rPr>
          <w:u w:val="single"/>
        </w:rPr>
        <w:t xml:space="preserve">Connect Front end to backend </w:t>
      </w:r>
    </w:p>
    <w:p w14:paraId="758510BC" w14:textId="4B031DFC" w:rsidR="00AE3AE6" w:rsidRPr="00E10FB7" w:rsidRDefault="00E10FB7" w:rsidP="00E10FB7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t>Javascript front end will send http requests to Flask API</w:t>
      </w:r>
    </w:p>
    <w:p w14:paraId="53BBC03E" w14:textId="77777777" w:rsidR="00E10FB7" w:rsidRDefault="00E10FB7" w:rsidP="00CF389E">
      <w:pPr>
        <w:tabs>
          <w:tab w:val="left" w:pos="2257"/>
        </w:tabs>
        <w:rPr>
          <w:u w:val="single"/>
        </w:rPr>
      </w:pPr>
    </w:p>
    <w:p w14:paraId="36157EC4" w14:textId="58F70248" w:rsidR="00CF389E" w:rsidRDefault="00CF389E" w:rsidP="00CF389E">
      <w:pPr>
        <w:tabs>
          <w:tab w:val="left" w:pos="2257"/>
        </w:tabs>
        <w:rPr>
          <w:u w:val="single"/>
        </w:rPr>
      </w:pPr>
      <w:r>
        <w:rPr>
          <w:u w:val="single"/>
        </w:rPr>
        <w:t>Deploy with Web App</w:t>
      </w:r>
    </w:p>
    <w:p w14:paraId="294632BC" w14:textId="3865AAA2" w:rsidR="00CF389E" w:rsidRPr="00CF389E" w:rsidRDefault="00CF389E" w:rsidP="00CF389E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t>Use stuff like Heroku, AWS lambda, google cloud run</w:t>
      </w:r>
    </w:p>
    <w:p w14:paraId="279F1849" w14:textId="351E801B" w:rsidR="00CF389E" w:rsidRPr="00CF389E" w:rsidRDefault="00CF389E" w:rsidP="00CF389E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t xml:space="preserve">Use stuff like netlify or firebase hosting </w:t>
      </w:r>
    </w:p>
    <w:p w14:paraId="2C321D8C" w14:textId="77777777" w:rsidR="00CF389E" w:rsidRDefault="00CF389E" w:rsidP="00CF389E">
      <w:pPr>
        <w:tabs>
          <w:tab w:val="left" w:pos="2257"/>
        </w:tabs>
        <w:rPr>
          <w:u w:val="single"/>
        </w:rPr>
      </w:pPr>
    </w:p>
    <w:p w14:paraId="1D6D12B3" w14:textId="07A429AC" w:rsidR="00CF389E" w:rsidRDefault="00CF389E" w:rsidP="00CF389E">
      <w:pPr>
        <w:tabs>
          <w:tab w:val="left" w:pos="2257"/>
        </w:tabs>
      </w:pPr>
      <w:r>
        <w:t>Maybe use databases?</w:t>
      </w:r>
    </w:p>
    <w:p w14:paraId="6DF081EB" w14:textId="77777777" w:rsidR="008F07D5" w:rsidRDefault="008F07D5" w:rsidP="00CF389E">
      <w:pPr>
        <w:tabs>
          <w:tab w:val="left" w:pos="2257"/>
        </w:tabs>
      </w:pPr>
    </w:p>
    <w:p w14:paraId="4375E210" w14:textId="79F79708" w:rsidR="008F07D5" w:rsidRDefault="008F07D5" w:rsidP="00CF389E">
      <w:pPr>
        <w:tabs>
          <w:tab w:val="left" w:pos="2257"/>
        </w:tabs>
      </w:pPr>
      <w:r>
        <w:t xml:space="preserve">Need to dicuss how input works </w:t>
      </w:r>
    </w:p>
    <w:p w14:paraId="29266A2D" w14:textId="77777777" w:rsidR="00337F94" w:rsidRPr="00337F94" w:rsidRDefault="00337F94" w:rsidP="00CF389E">
      <w:pPr>
        <w:tabs>
          <w:tab w:val="left" w:pos="2257"/>
        </w:tabs>
        <w:rPr>
          <w:u w:val="single"/>
        </w:rPr>
      </w:pPr>
    </w:p>
    <w:p w14:paraId="1A05626F" w14:textId="4F503F55" w:rsidR="00337F94" w:rsidRDefault="00337F94" w:rsidP="00CF389E">
      <w:pPr>
        <w:tabs>
          <w:tab w:val="left" w:pos="2257"/>
        </w:tabs>
        <w:rPr>
          <w:u w:val="single"/>
        </w:rPr>
      </w:pPr>
      <w:r w:rsidRPr="00337F94">
        <w:rPr>
          <w:u w:val="single"/>
        </w:rPr>
        <w:t>Spotify Api?</w:t>
      </w:r>
    </w:p>
    <w:p w14:paraId="6A0208F9" w14:textId="251888A5" w:rsidR="004276CE" w:rsidRPr="004276CE" w:rsidRDefault="004276CE" w:rsidP="004276CE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t>Set up spotify developer account</w:t>
      </w:r>
    </w:p>
    <w:p w14:paraId="3C968423" w14:textId="3CAB717B" w:rsidR="004276CE" w:rsidRPr="004276CE" w:rsidRDefault="004276CE" w:rsidP="004276CE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t>Authenticate Users</w:t>
      </w:r>
    </w:p>
    <w:p w14:paraId="2C48CE0C" w14:textId="49982527" w:rsidR="004276CE" w:rsidRPr="004276CE" w:rsidRDefault="004276CE" w:rsidP="004276CE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t>Add a redirect url in spotify developer dashboard</w:t>
      </w:r>
    </w:p>
    <w:p w14:paraId="6EAACE27" w14:textId="22D2093B" w:rsidR="004276CE" w:rsidRPr="0005498A" w:rsidRDefault="004276CE" w:rsidP="004276CE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t>Get user authentication</w:t>
      </w:r>
    </w:p>
    <w:p w14:paraId="136B0D15" w14:textId="2DE45AF0" w:rsidR="0005498A" w:rsidRPr="0005498A" w:rsidRDefault="0005498A" w:rsidP="004276CE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lastRenderedPageBreak/>
        <w:t>Get access token</w:t>
      </w:r>
    </w:p>
    <w:p w14:paraId="7F9234F4" w14:textId="72E2382F" w:rsidR="0005498A" w:rsidRPr="00727F3F" w:rsidRDefault="0005498A" w:rsidP="004276CE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t>Fetch user’s listening data</w:t>
      </w:r>
    </w:p>
    <w:p w14:paraId="049D2D26" w14:textId="66A3B92F" w:rsidR="00727F3F" w:rsidRPr="00FD3952" w:rsidRDefault="00727F3F" w:rsidP="004276CE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t xml:space="preserve">Integrate with web app (use flask to serve spotify data for backend or use javascript if front end) </w:t>
      </w:r>
    </w:p>
    <w:p w14:paraId="103CA779" w14:textId="39408C16" w:rsidR="00FD3952" w:rsidRPr="00A111CF" w:rsidRDefault="00FD3952" w:rsidP="004276CE">
      <w:pPr>
        <w:pStyle w:val="ListParagraph"/>
        <w:numPr>
          <w:ilvl w:val="0"/>
          <w:numId w:val="3"/>
        </w:numPr>
        <w:tabs>
          <w:tab w:val="left" w:pos="2257"/>
        </w:tabs>
        <w:rPr>
          <w:u w:val="single"/>
        </w:rPr>
      </w:pPr>
      <w:r>
        <w:t>Then that data gets fed to algorithm.</w:t>
      </w:r>
    </w:p>
    <w:p w14:paraId="44A8A7F2" w14:textId="77777777" w:rsidR="00A111CF" w:rsidRPr="00A111CF" w:rsidRDefault="00A111CF" w:rsidP="00A111CF">
      <w:pPr>
        <w:tabs>
          <w:tab w:val="left" w:pos="2257"/>
        </w:tabs>
        <w:rPr>
          <w:u w:val="single"/>
        </w:rPr>
      </w:pPr>
    </w:p>
    <w:sectPr w:rsidR="00A111CF" w:rsidRPr="00A111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421DF7"/>
    <w:multiLevelType w:val="hybridMultilevel"/>
    <w:tmpl w:val="635AD998"/>
    <w:lvl w:ilvl="0" w:tplc="235611FA">
      <w:start w:val="1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6E2BC2"/>
    <w:multiLevelType w:val="hybridMultilevel"/>
    <w:tmpl w:val="769E0E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721831"/>
    <w:multiLevelType w:val="hybridMultilevel"/>
    <w:tmpl w:val="15746DF2"/>
    <w:lvl w:ilvl="0" w:tplc="235611FA">
      <w:start w:val="1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5121037">
    <w:abstractNumId w:val="1"/>
  </w:num>
  <w:num w:numId="2" w16cid:durableId="523177007">
    <w:abstractNumId w:val="2"/>
  </w:num>
  <w:num w:numId="3" w16cid:durableId="1378359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wNDUzNzQ2NTA1N7NQ0lEKTi0uzszPAykwqgUAeAK9uiwAAAA="/>
  </w:docVars>
  <w:rsids>
    <w:rsidRoot w:val="00183680"/>
    <w:rsid w:val="0005498A"/>
    <w:rsid w:val="00094C23"/>
    <w:rsid w:val="000C70A4"/>
    <w:rsid w:val="0015563E"/>
    <w:rsid w:val="00183680"/>
    <w:rsid w:val="00272FE8"/>
    <w:rsid w:val="002A0116"/>
    <w:rsid w:val="002A5D4F"/>
    <w:rsid w:val="00337F94"/>
    <w:rsid w:val="00360D71"/>
    <w:rsid w:val="004276CE"/>
    <w:rsid w:val="00727F3F"/>
    <w:rsid w:val="008F07D5"/>
    <w:rsid w:val="00A111CF"/>
    <w:rsid w:val="00AB28B7"/>
    <w:rsid w:val="00AE3AE6"/>
    <w:rsid w:val="00BF2E17"/>
    <w:rsid w:val="00CA4219"/>
    <w:rsid w:val="00CA4674"/>
    <w:rsid w:val="00CC6564"/>
    <w:rsid w:val="00CF389E"/>
    <w:rsid w:val="00D138B2"/>
    <w:rsid w:val="00E10FB7"/>
    <w:rsid w:val="00EA0B82"/>
    <w:rsid w:val="00EF1903"/>
    <w:rsid w:val="00FB1A5D"/>
    <w:rsid w:val="00FD3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7387B"/>
  <w15:chartTrackingRefBased/>
  <w15:docId w15:val="{B3A9CDED-AD9D-4650-98AC-26E66ECC0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368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368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368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368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368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368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368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368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368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368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368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368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368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368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368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368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368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368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368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36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368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368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8368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368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368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368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368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368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368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2A5D4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5D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flask.palletsprojects.com/en/stable/quickstar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1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THAM, LUCY E. (Student)</dc:creator>
  <cp:keywords/>
  <dc:description/>
  <cp:lastModifiedBy>BENTHAM, LUCY E. (Student)</cp:lastModifiedBy>
  <cp:revision>23</cp:revision>
  <dcterms:created xsi:type="dcterms:W3CDTF">2025-03-31T11:54:00Z</dcterms:created>
  <dcterms:modified xsi:type="dcterms:W3CDTF">2025-03-31T14:58:00Z</dcterms:modified>
</cp:coreProperties>
</file>